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0284" w:rsidRPr="00FA156F" w:rsidRDefault="00AF6D51" w:rsidP="00510284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bookmarkStart w:id="0" w:name="_GoBack"/>
      <w:bookmarkEnd w:id="0"/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Community Leadership Award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 </w:t>
      </w:r>
      <w:r w:rsidR="00162BBF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</w:t>
      </w:r>
      <w:r w:rsidR="000A25C1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498E0D9B" wp14:editId="69ACC20E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2935BD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and social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impact of the University, 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community is enriched by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leadership, volunteerism and other contributions made by t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>hose who work for Trent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:rsidR="00130381" w:rsidRPr="00FA156F" w:rsidRDefault="00130381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6570"/>
        <w:gridCol w:w="2610"/>
      </w:tblGrid>
      <w:tr w:rsidR="00130381" w:rsidRPr="00FA156F" w:rsidTr="00B57CFE">
        <w:tc>
          <w:tcPr>
            <w:tcW w:w="1525" w:type="dxa"/>
          </w:tcPr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FA156F" w:rsidRDefault="00130381" w:rsidP="00130381">
            <w:pPr>
              <w:pStyle w:val="p1"/>
              <w:rPr>
                <w:rFonts w:asciiTheme="minorHAnsi" w:hAnsiTheme="minorHAnsi"/>
                <w:color w:val="auto"/>
                <w:sz w:val="32"/>
                <w:szCs w:val="32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32"/>
                <w:szCs w:val="32"/>
              </w:rPr>
              <w:t xml:space="preserve">April </w:t>
            </w:r>
            <w:r w:rsidR="00C71BAF">
              <w:rPr>
                <w:rStyle w:val="s1"/>
                <w:rFonts w:asciiTheme="minorHAnsi" w:hAnsiTheme="minorHAnsi"/>
                <w:color w:val="auto"/>
                <w:sz w:val="32"/>
                <w:szCs w:val="32"/>
              </w:rPr>
              <w:t>5</w:t>
            </w:r>
            <w:r w:rsidRPr="00FA156F">
              <w:rPr>
                <w:rStyle w:val="s1"/>
                <w:rFonts w:asciiTheme="minorHAnsi" w:hAnsiTheme="minorHAnsi"/>
                <w:color w:val="auto"/>
                <w:sz w:val="32"/>
                <w:szCs w:val="32"/>
              </w:rPr>
              <w:t>, 201</w:t>
            </w:r>
            <w:r w:rsidR="00C71BAF">
              <w:rPr>
                <w:rStyle w:val="s1"/>
                <w:rFonts w:asciiTheme="minorHAnsi" w:hAnsiTheme="minorHAnsi"/>
                <w:color w:val="auto"/>
                <w:sz w:val="32"/>
                <w:szCs w:val="32"/>
              </w:rPr>
              <w:t>7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657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FA156F" w:rsidRDefault="00130381" w:rsidP="00130381">
            <w:pPr>
              <w:pStyle w:val="p1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  <w:t>There will be two awards:</w:t>
            </w:r>
          </w:p>
          <w:p w:rsidR="00130381" w:rsidRPr="00FA156F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Faculty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: all current members of the faculty who have been employed at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Trent 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for at least three years </w:t>
            </w:r>
          </w:p>
          <w:p w:rsidR="009B2E2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Staff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: all full-time</w:t>
            </w:r>
            <w:r w:rsidRPr="009B2E2B">
              <w:rPr>
                <w:rStyle w:val="apple-converted-space"/>
                <w:rFonts w:asciiTheme="minorHAnsi" w:eastAsia="Times New Roman" w:hAnsiTheme="minorHAnsi"/>
              </w:rPr>
              <w:t xml:space="preserve">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nd part-time 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staff,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unionized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 and exempt, who have been employed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t Trent for at least three years </w:t>
            </w:r>
          </w:p>
          <w:p w:rsidR="00130381" w:rsidRPr="009B2E2B" w:rsidRDefault="00130381" w:rsidP="00ED7572">
            <w:pPr>
              <w:numPr>
                <w:ilvl w:val="0"/>
                <w:numId w:val="1"/>
              </w:numPr>
              <w:rPr>
                <w:rFonts w:asciiTheme="minorHAnsi" w:eastAsia="Times New Roman" w:hAnsiTheme="minorHAnsi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An individual may only receive the award once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may nominate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AF6D51" w:rsidRPr="00FA156F" w:rsidRDefault="0013038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>Any  member of the Trent or local communities may submit a nomination form to</w:t>
            </w:r>
            <w:r w:rsidR="00AF6D51"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AF6D51" w:rsidRPr="00FA156F">
                <w:rPr>
                  <w:rStyle w:val="Hyperlink"/>
                  <w:rFonts w:asciiTheme="minorHAnsi" w:hAnsiTheme="minorHAnsi"/>
                  <w:color w:val="auto"/>
                  <w:sz w:val="24"/>
                  <w:szCs w:val="24"/>
                </w:rPr>
                <w:t>alisonscholl@trentu.ca</w:t>
              </w:r>
            </w:hyperlink>
          </w:p>
          <w:p w:rsidR="00130381" w:rsidRPr="00FA156F" w:rsidRDefault="00AF6D5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</w:p>
        </w:tc>
      </w:tr>
    </w:tbl>
    <w:p w:rsidR="00510284" w:rsidRPr="00FA156F" w:rsidRDefault="00510284" w:rsidP="002935BD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lection Criteria: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Demonstrate</w:t>
      </w:r>
      <w:r>
        <w:rPr>
          <w:rFonts w:asciiTheme="minorHAnsi" w:hAnsiTheme="minorHAnsi"/>
          <w:color w:val="auto"/>
          <w:sz w:val="24"/>
          <w:szCs w:val="24"/>
        </w:rPr>
        <w:t>s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FA156F">
        <w:rPr>
          <w:rFonts w:asciiTheme="minorHAnsi" w:hAnsiTheme="minorHAnsi"/>
          <w:color w:val="auto"/>
          <w:sz w:val="24"/>
          <w:szCs w:val="24"/>
        </w:rPr>
        <w:t xml:space="preserve">organizations, agencies, events, teams or causes in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the greate</w:t>
      </w:r>
      <w:r w:rsidR="00130381" w:rsidRPr="00FA156F">
        <w:rPr>
          <w:rFonts w:asciiTheme="minorHAnsi" w:hAnsiTheme="minorHAnsi"/>
          <w:color w:val="auto"/>
          <w:sz w:val="24"/>
          <w:szCs w:val="24"/>
        </w:rPr>
        <w:t>r Peterborough or Durham regions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eks opportunities to bring the community and Trent together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t>Serves as an e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xceptional representative of Trent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Leads by example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The award includes a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 framed certificate,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 a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$250 </w:t>
      </w:r>
      <w:r w:rsidR="002935BD">
        <w:rPr>
          <w:rFonts w:asciiTheme="minorHAnsi" w:hAnsiTheme="minorHAnsi"/>
          <w:color w:val="auto"/>
          <w:sz w:val="24"/>
          <w:szCs w:val="24"/>
        </w:rPr>
        <w:t>cash award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, and an additional $250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cash award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to donate to a charity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or agency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>of the winner’s choice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>. The award will be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presented at the Heart of Trent 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employee appreciation </w:t>
      </w:r>
      <w:r w:rsidRPr="00FA156F">
        <w:rPr>
          <w:rFonts w:asciiTheme="minorHAnsi" w:hAnsiTheme="minorHAnsi"/>
          <w:color w:val="auto"/>
          <w:sz w:val="24"/>
          <w:szCs w:val="24"/>
        </w:rPr>
        <w:t>event each year.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510284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office of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Community Relations within the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External Relations and Advancement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Department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will coordinate all administration related to this award</w:t>
      </w:r>
      <w:r w:rsidR="00130381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and will make a recommendation to the President on the two winning nominations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AF6D51" w:rsidRPr="00FA156F" w:rsidRDefault="00AF6D51">
      <w:pPr>
        <w:spacing w:after="160" w:line="259" w:lineRule="auto"/>
        <w:rPr>
          <w:rFonts w:asciiTheme="minorHAnsi" w:hAnsiTheme="minorHAnsi"/>
        </w:rPr>
      </w:pPr>
      <w:r w:rsidRPr="00FA156F">
        <w:rPr>
          <w:rFonts w:asciiTheme="minorHAnsi" w:hAnsiTheme="minorHAnsi"/>
        </w:rPr>
        <w:br w:type="page"/>
      </w:r>
    </w:p>
    <w:p w:rsidR="00AF6D51" w:rsidRPr="00FA156F" w:rsidRDefault="00AF6D51" w:rsidP="00AF6D51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  <w:u w:val="single"/>
        </w:rPr>
        <w:t xml:space="preserve"> 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</w:t>
      </w:r>
      <w:r w:rsidR="00162BBF" w:rsidRPr="00FA156F">
        <w:rPr>
          <w:noProof/>
          <w:color w:val="auto"/>
        </w:rPr>
        <w:t xml:space="preserve">         </w:t>
      </w:r>
      <w:r w:rsidR="00E51D82" w:rsidRPr="00FA156F">
        <w:rPr>
          <w:noProof/>
          <w:color w:val="auto"/>
        </w:rPr>
        <w:t xml:space="preserve">     </w:t>
      </w:r>
      <w:r w:rsidR="00E51D82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239D8F9E" wp14:editId="6E9B75E4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3E" w:rsidRPr="00FA156F" w:rsidRDefault="0054273E">
      <w:pPr>
        <w:rPr>
          <w:rFonts w:asciiTheme="minorHAnsi" w:hAnsiTheme="minorHAnsi"/>
        </w:rPr>
      </w:pPr>
    </w:p>
    <w:p w:rsidR="00AF6D51" w:rsidRPr="00FA156F" w:rsidRDefault="00AF6D51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Nomination Form – </w:t>
      </w:r>
      <w:r w:rsidR="00A96EE1">
        <w:rPr>
          <w:rFonts w:asciiTheme="minorHAnsi" w:hAnsiTheme="minorHAnsi"/>
          <w:b/>
        </w:rPr>
        <w:t xml:space="preserve">Deadline Wednesday, April </w:t>
      </w:r>
      <w:r w:rsidR="00C71BAF">
        <w:rPr>
          <w:rFonts w:asciiTheme="minorHAnsi" w:hAnsiTheme="minorHAnsi"/>
          <w:b/>
        </w:rPr>
        <w:t>5</w:t>
      </w:r>
      <w:r w:rsidRPr="00FA156F">
        <w:rPr>
          <w:rFonts w:asciiTheme="minorHAnsi" w:hAnsiTheme="minorHAnsi"/>
          <w:b/>
        </w:rPr>
        <w:t>, 201</w:t>
      </w:r>
      <w:r w:rsidR="00C71BAF">
        <w:rPr>
          <w:rFonts w:asciiTheme="minorHAnsi" w:hAnsiTheme="minorHAnsi"/>
          <w:b/>
        </w:rPr>
        <w:t>7</w:t>
      </w:r>
    </w:p>
    <w:p w:rsidR="00AF6D51" w:rsidRPr="00FA156F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ubmit </w:t>
      </w:r>
      <w:r w:rsidR="00A2238F" w:rsidRPr="00FA156F">
        <w:rPr>
          <w:rFonts w:asciiTheme="minorHAnsi" w:hAnsiTheme="minorHAnsi"/>
        </w:rPr>
        <w:t xml:space="preserve">completed </w:t>
      </w:r>
      <w:r w:rsidR="00AF6D51" w:rsidRPr="00FA156F">
        <w:rPr>
          <w:rFonts w:asciiTheme="minorHAnsi" w:hAnsiTheme="minorHAnsi"/>
        </w:rPr>
        <w:t>form and any questions</w:t>
      </w:r>
      <w:r>
        <w:rPr>
          <w:rFonts w:asciiTheme="minorHAnsi" w:hAnsiTheme="minorHAnsi"/>
        </w:rPr>
        <w:t xml:space="preserve"> in confidence</w:t>
      </w:r>
      <w:r w:rsidR="00AF6D51" w:rsidRPr="00FA156F">
        <w:rPr>
          <w:rFonts w:asciiTheme="minorHAnsi" w:hAnsiTheme="minorHAnsi"/>
        </w:rPr>
        <w:t xml:space="preserve"> to Alison Scholl</w:t>
      </w:r>
      <w:r w:rsidR="00A2238F" w:rsidRPr="00FA156F">
        <w:rPr>
          <w:rFonts w:asciiTheme="minorHAnsi" w:hAnsiTheme="minorHAnsi"/>
        </w:rPr>
        <w:t>, Community Relations Officer</w:t>
      </w:r>
      <w:r w:rsidR="00E51D82" w:rsidRPr="00FA156F">
        <w:rPr>
          <w:rFonts w:asciiTheme="minorHAnsi" w:hAnsiTheme="minorHAnsi"/>
        </w:rPr>
        <w:t xml:space="preserve"> at </w:t>
      </w:r>
      <w:hyperlink r:id="rId7" w:history="1">
        <w:r w:rsidR="00E51D82" w:rsidRPr="00FA156F">
          <w:rPr>
            <w:rStyle w:val="Hyperlink"/>
            <w:rFonts w:asciiTheme="minorHAnsi" w:hAnsiTheme="minorHAnsi"/>
            <w:color w:val="auto"/>
          </w:rPr>
          <w:t>alisonscholl@trentu.ca</w:t>
        </w:r>
      </w:hyperlink>
      <w:r>
        <w:rPr>
          <w:rFonts w:asciiTheme="minorHAnsi" w:hAnsiTheme="minorHAnsi"/>
        </w:rPr>
        <w:t>, 705-748-1011</w:t>
      </w:r>
      <w:r w:rsidR="00E51D82" w:rsidRPr="00FA156F">
        <w:rPr>
          <w:rFonts w:asciiTheme="minorHAnsi" w:hAnsiTheme="minorHAnsi"/>
        </w:rPr>
        <w:t xml:space="preserve"> ext. 6344</w:t>
      </w:r>
      <w:r w:rsidR="00A2238F" w:rsidRPr="00FA156F">
        <w:rPr>
          <w:rFonts w:asciiTheme="minorHAnsi" w:hAnsiTheme="minorHAnsi"/>
        </w:rPr>
        <w:t xml:space="preserve">. </w:t>
      </w:r>
    </w:p>
    <w:p w:rsidR="00E51D82" w:rsidRDefault="00E51D82">
      <w:pPr>
        <w:rPr>
          <w:rFonts w:asciiTheme="minorHAnsi" w:hAnsiTheme="minorHAnsi"/>
        </w:rPr>
      </w:pPr>
    </w:p>
    <w:p w:rsidR="002935BD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/we wish to nominate: </w:t>
      </w:r>
    </w:p>
    <w:p w:rsidR="00E51D82" w:rsidRPr="00FA156F" w:rsidRDefault="002935BD">
      <w:pPr>
        <w:rPr>
          <w:rFonts w:asciiTheme="minorHAnsi" w:hAnsiTheme="minorHAnsi"/>
        </w:rPr>
      </w:pPr>
      <w:r w:rsidRPr="00A96EE1">
        <w:rPr>
          <w:rFonts w:asciiTheme="minorHAnsi" w:hAnsiTheme="minorHAnsi"/>
          <w:caps/>
        </w:rPr>
        <w:t>Trent University Faculty or Staff Member</w:t>
      </w:r>
      <w:r>
        <w:rPr>
          <w:rFonts w:asciiTheme="minorHAnsi" w:hAnsiTheme="minorHAnsi"/>
        </w:rPr>
        <w:t xml:space="preserve">: 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B57CFE" w:rsidRPr="00FA156F">
        <w:rPr>
          <w:rFonts w:asciiTheme="minorHAnsi" w:hAnsiTheme="minorHAnsi"/>
          <w:u w:val="single"/>
        </w:rPr>
        <w:t xml:space="preserve">/ </w:t>
      </w:r>
      <w:r w:rsidR="002935BD">
        <w:rPr>
          <w:rFonts w:asciiTheme="minorHAnsi" w:hAnsiTheme="minorHAnsi"/>
          <w:u w:val="single"/>
        </w:rPr>
        <w:t>Campus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NOMINATOR: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2935BD">
        <w:rPr>
          <w:rFonts w:asciiTheme="minorHAnsi" w:hAnsiTheme="minorHAnsi"/>
          <w:u w:val="single"/>
        </w:rPr>
        <w:t xml:space="preserve">/ Organization 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DESCRIPTION OF COMMUNITY LEADERSHIP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Use the boxes below to </w:t>
      </w:r>
      <w:r w:rsidR="00A2238F" w:rsidRPr="00FA156F">
        <w:rPr>
          <w:rFonts w:asciiTheme="minorHAnsi" w:hAnsiTheme="minorHAnsi"/>
        </w:rPr>
        <w:t>explain</w:t>
      </w:r>
      <w:r w:rsidRPr="00FA156F">
        <w:rPr>
          <w:rFonts w:asciiTheme="minorHAnsi" w:hAnsiTheme="minorHAnsi"/>
        </w:rPr>
        <w:t xml:space="preserve"> why the nominee is deserving of this award.</w:t>
      </w:r>
      <w:r w:rsidR="00A2238F" w:rsidRPr="00FA156F">
        <w:rPr>
          <w:rFonts w:asciiTheme="minorHAnsi" w:hAnsiTheme="minorHAnsi"/>
        </w:rPr>
        <w:t xml:space="preserve"> Supporting letters of reference from the community</w:t>
      </w:r>
      <w:r w:rsidR="002935BD">
        <w:rPr>
          <w:rFonts w:asciiTheme="minorHAnsi" w:hAnsiTheme="minorHAnsi"/>
        </w:rPr>
        <w:t xml:space="preserve"> would</w:t>
      </w:r>
      <w:r w:rsidR="00A2238F" w:rsidRPr="00FA156F">
        <w:rPr>
          <w:rFonts w:asciiTheme="minorHAnsi" w:hAnsiTheme="minorHAnsi"/>
        </w:rPr>
        <w:t xml:space="preserve"> be helpful to the selection of the award winners, but are not essential.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Actively involved in the community. Provide examples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Seeks opportunities to bring the community and Trent together</w:t>
      </w:r>
      <w:r w:rsidR="006F2824" w:rsidRPr="00FA156F">
        <w:rPr>
          <w:rFonts w:asciiTheme="minorHAnsi" w:hAnsiTheme="minorHAnsi"/>
        </w:rPr>
        <w:t>/ enhances the community through their efforts</w:t>
      </w:r>
      <w:r w:rsidRPr="00FA156F">
        <w:rPr>
          <w:rFonts w:asciiTheme="minorHAnsi" w:hAnsiTheme="minorHAnsi"/>
        </w:rPr>
        <w:t>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Exceptional representative of Trent/ </w:t>
      </w:r>
      <w:r w:rsidR="00A2238F" w:rsidRPr="00FA156F">
        <w:rPr>
          <w:rFonts w:asciiTheme="minorHAnsi" w:hAnsiTheme="minorHAnsi"/>
        </w:rPr>
        <w:t>l</w:t>
      </w:r>
      <w:r w:rsidRPr="00FA156F">
        <w:rPr>
          <w:rFonts w:asciiTheme="minorHAnsi" w:hAnsiTheme="minorHAnsi"/>
        </w:rPr>
        <w:t>eads by example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A2238F" w:rsidRPr="00FA156F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sectPr w:rsidR="00E51D82" w:rsidRPr="00FA156F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rAUAVTQoKSwAAAA="/>
  </w:docVars>
  <w:rsids>
    <w:rsidRoot w:val="00510284"/>
    <w:rsid w:val="00024CC6"/>
    <w:rsid w:val="000A25C1"/>
    <w:rsid w:val="00130381"/>
    <w:rsid w:val="00162BBF"/>
    <w:rsid w:val="001B4325"/>
    <w:rsid w:val="002140EA"/>
    <w:rsid w:val="002935BD"/>
    <w:rsid w:val="003D4EFB"/>
    <w:rsid w:val="00430DE5"/>
    <w:rsid w:val="00510284"/>
    <w:rsid w:val="005112CD"/>
    <w:rsid w:val="0054273E"/>
    <w:rsid w:val="006F2824"/>
    <w:rsid w:val="007A3DAE"/>
    <w:rsid w:val="00893F1A"/>
    <w:rsid w:val="00920CC8"/>
    <w:rsid w:val="009B2E2B"/>
    <w:rsid w:val="009D757C"/>
    <w:rsid w:val="00A2238F"/>
    <w:rsid w:val="00A96EE1"/>
    <w:rsid w:val="00AF6D51"/>
    <w:rsid w:val="00B57CFE"/>
    <w:rsid w:val="00C54C33"/>
    <w:rsid w:val="00C71BAF"/>
    <w:rsid w:val="00CE5ABD"/>
    <w:rsid w:val="00E51D82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isonscholl@trent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sonscholl@trentu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Sarah Carthy</cp:lastModifiedBy>
  <cp:revision>2</cp:revision>
  <cp:lastPrinted>2016-03-14T16:19:00Z</cp:lastPrinted>
  <dcterms:created xsi:type="dcterms:W3CDTF">2017-02-28T19:13:00Z</dcterms:created>
  <dcterms:modified xsi:type="dcterms:W3CDTF">2017-02-28T19:13:00Z</dcterms:modified>
</cp:coreProperties>
</file>